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75A" w:rsidRPr="00F2075A" w:rsidRDefault="00F2075A" w:rsidP="00F2075A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নী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ম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>...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বলিকেশ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ও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রকার</w:t>
      </w:r>
      <w:proofErr w:type="spellEnd"/>
      <w:r w:rsidRPr="00F2075A">
        <w:rPr>
          <w:rFonts w:ascii="Nirmala UI" w:hAnsi="Nirmala UI" w:cs="Nirmala UI"/>
          <w:sz w:val="28"/>
          <w:szCs w:val="28"/>
        </w:rPr>
        <w:t>।</w:t>
      </w:r>
      <w:bookmarkStart w:id="0" w:name="_GoBack"/>
      <w:bookmarkEnd w:id="0"/>
    </w:p>
    <w:p w:rsidR="00F2075A" w:rsidRPr="00F2075A" w:rsidRDefault="00F2075A" w:rsidP="00F2075A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F2075A">
        <w:rPr>
          <w:rFonts w:ascii="Nirmala UI" w:hAnsi="Nirmala UI" w:cs="Nirmala UI"/>
          <w:sz w:val="28"/>
          <w:szCs w:val="28"/>
        </w:rPr>
        <w:t>সে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ি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চ্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এরকম</w:t>
      </w:r>
      <w:proofErr w:type="gramStart"/>
      <w:r w:rsidRPr="00F2075A">
        <w:rPr>
          <w:rFonts w:ascii="Times New Roman" w:hAnsi="Times New Roman" w:cs="Times New Roman"/>
          <w:sz w:val="28"/>
          <w:szCs w:val="28"/>
        </w:rPr>
        <w:t>,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</w:t>
      </w:r>
      <w:proofErr w:type="gramEnd"/>
      <w:r w:rsidRPr="00F2075A">
        <w:rPr>
          <w:rFonts w:ascii="Nirmala UI" w:hAnsi="Nirmala UI" w:cs="Nirmala UI"/>
          <w:sz w:val="28"/>
          <w:szCs w:val="28"/>
        </w:rPr>
        <w:t>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>..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>...</w:t>
      </w:r>
    </w:p>
    <w:p w:rsidR="004A0BD1" w:rsidRPr="00F2075A" w:rsidRDefault="00F2075A" w:rsidP="00F2075A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F2075A">
        <w:rPr>
          <w:rFonts w:ascii="Nirmala UI" w:hAnsi="Nirmala UI" w:cs="Nirmala UI"/>
          <w:sz w:val="28"/>
          <w:szCs w:val="28"/>
        </w:rPr>
        <w:t>যেম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ইশড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েখ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ধীন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েখ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তর্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র্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েখায়</w:t>
      </w:r>
      <w:proofErr w:type="gramStart"/>
      <w:r w:rsidRPr="00F2075A">
        <w:rPr>
          <w:rFonts w:ascii="Times New Roman" w:hAnsi="Times New Roman" w:cs="Times New Roman"/>
          <w:sz w:val="28"/>
          <w:szCs w:val="28"/>
        </w:rPr>
        <w:t>,</w:t>
      </w:r>
      <w:r w:rsidRPr="00F2075A">
        <w:rPr>
          <w:rFonts w:ascii="Nirmala UI" w:hAnsi="Nirmala UI" w:cs="Nirmala UI"/>
          <w:sz w:val="28"/>
          <w:szCs w:val="28"/>
        </w:rPr>
        <w:t>সম</w:t>
      </w:r>
      <w:proofErr w:type="gramEnd"/>
      <w:r w:rsidRPr="00F2075A">
        <w:rPr>
          <w:rFonts w:ascii="Nirmala UI" w:hAnsi="Nirmala UI" w:cs="Nirmala UI"/>
          <w:sz w:val="28"/>
          <w:szCs w:val="28"/>
        </w:rPr>
        <w:t>ালোচ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েখ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ধ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েতন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েখ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ী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ছাড়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>...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বসম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ৃথিবী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ুগ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ুগ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রিবর্ত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ই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ো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েন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ব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রিবর্তন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িত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াধার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র্বস্তর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র্বা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খ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ক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খ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োন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>..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াস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্রেণী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শ্নবিদ্ধ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যোগ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ও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,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</w:t>
      </w:r>
      <w:proofErr w:type="gramEnd"/>
      <w:r w:rsidRPr="00F2075A">
        <w:rPr>
          <w:rFonts w:ascii="Nirmala UI" w:hAnsi="Nirmala UI" w:cs="Nirmala UI"/>
          <w:sz w:val="28"/>
          <w:szCs w:val="28"/>
        </w:rPr>
        <w:t>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খ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ঃ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ুব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ড়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া</w:t>
      </w:r>
      <w:proofErr w:type="spellEnd"/>
      <w:r w:rsidRPr="00F2075A">
        <w:rPr>
          <w:rFonts w:ascii="Nirmala UI" w:hAnsi="Nirmala UI" w:cs="Nirmala UI"/>
          <w:sz w:val="28"/>
          <w:szCs w:val="28"/>
        </w:rPr>
        <w:t>ৎ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শ্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োনও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র্বিকার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ীবনযাপ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,,,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ত্যিক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লেও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জ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িসফাইড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ড়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ছিল</w:t>
      </w:r>
      <w:r w:rsidRPr="00F2075A">
        <w:rPr>
          <w:rFonts w:ascii="Times New Roman" w:hAnsi="Times New Roman" w:cs="Times New Roman"/>
          <w:sz w:val="28"/>
          <w:szCs w:val="28"/>
        </w:rPr>
        <w:t>,</w:t>
      </w:r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ভিন্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ন্ত্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সছে।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প্রতিষ্ঠা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ুল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ত্যিক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ূ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া</w:t>
      </w:r>
      <w:proofErr w:type="spellEnd"/>
      <w:r w:rsidRPr="00F2075A">
        <w:rPr>
          <w:rFonts w:ascii="Nirmala UI" w:hAnsi="Nirmala UI" w:cs="Nirmala UI"/>
          <w:sz w:val="28"/>
          <w:szCs w:val="28"/>
        </w:rPr>
        <w:t>ৎ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স্প্রী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ুর্ব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হ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গুল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গুল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চ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ুদ্ধ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বেচন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কাশ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থ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ুক্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র্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ন্ড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পারগ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হ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াস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োষ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ুব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হজ</w:t>
      </w:r>
      <w:r w:rsidRPr="00F2075A">
        <w:rPr>
          <w:rFonts w:ascii="Times New Roman" w:hAnsi="Times New Roman" w:cs="Times New Roman"/>
          <w:sz w:val="28"/>
          <w:szCs w:val="28"/>
        </w:rPr>
        <w:t>,</w:t>
      </w:r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দ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ভিন্ন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ই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খ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ৃতী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শ্ব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শগুলো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্যবস্থ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শিক্ষা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ুঁজ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খ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শিক্ষা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ও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দ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্য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োনো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েস্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খ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িত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ম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চ্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ইশডো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ধীন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র্চ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ূ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হ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ন্ট্রো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ে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হজ।সেদ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ংলাদেশ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ুব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াকসেসফু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ডে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ম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ঃ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>..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াইমা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কু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া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কু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গুলো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ছ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</w:t>
      </w:r>
      <w:proofErr w:type="gramStart"/>
      <w:r w:rsidRPr="00F2075A">
        <w:rPr>
          <w:rFonts w:ascii="Nirmala UI" w:hAnsi="Nirmala UI" w:cs="Nirmala UI"/>
          <w:sz w:val="28"/>
          <w:szCs w:val="28"/>
        </w:rPr>
        <w:t>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</w:t>
      </w:r>
      <w:proofErr w:type="gramEnd"/>
      <w:r w:rsidRPr="00F2075A">
        <w:rPr>
          <w:rFonts w:ascii="Nirmala UI" w:hAnsi="Nirmala UI" w:cs="Nirmala UI"/>
          <w:sz w:val="28"/>
          <w:szCs w:val="28"/>
        </w:rPr>
        <w:t>িশ্ব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হ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শেরও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র্বোচ্চ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দ্য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িঠ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শ্ববিদ্যাল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শ্ববিদ্যাল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ুলোতেও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ঃ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ছাত্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ছাত্রী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কৃ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্ঞা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র্চ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দ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্ষম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ঃ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ভিন্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য়োজ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থ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েখ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খ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ামন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িন্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খ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িত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শপুট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ও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ষয়ট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েতনা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থ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চ্ছে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চ্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েতন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ম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জে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র্থ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িদ্ধি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ছ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রক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কাজ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েস্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lastRenderedPageBreak/>
        <w:t>তাহ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্যরক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রিবেশ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িত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্ঞা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র্চ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রিবেশ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ও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থ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দ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র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খ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রেকট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ডীপপ্রাইভেষ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হ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ট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রি</w:t>
      </w:r>
      <w:r w:rsidRPr="00F2075A">
        <w:rPr>
          <w:rFonts w:ascii="Times New Roman" w:hAnsi="Times New Roman" w:cs="Times New Roman"/>
          <w:sz w:val="28"/>
          <w:szCs w:val="28"/>
        </w:rPr>
        <w:t>,</w:t>
      </w:r>
      <w:r w:rsidRPr="00F2075A">
        <w:rPr>
          <w:rFonts w:ascii="Nirmala UI" w:hAnsi="Nirmala UI" w:cs="Nirmala UI"/>
          <w:sz w:val="28"/>
          <w:szCs w:val="28"/>
        </w:rPr>
        <w:t>অর্থা</w:t>
      </w:r>
      <w:proofErr w:type="spellEnd"/>
      <w:r w:rsidRPr="00F2075A">
        <w:rPr>
          <w:rFonts w:ascii="Nirmala UI" w:hAnsi="Nirmala UI" w:cs="Nirmala UI"/>
          <w:sz w:val="28"/>
          <w:szCs w:val="28"/>
        </w:rPr>
        <w:t>ৎ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যৌত্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ব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নি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ো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রক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ছ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ই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ওঠ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দের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কৃ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স্ফুট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লিবারে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টলেরেন্স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রকম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সিক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্পন্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গুষ্ট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ও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থ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দ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র্থপ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ুনাফালোভ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াজ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োশ্যা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ারমোন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াজ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িনিস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েক্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র্থ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ডু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ীবনযাপ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ণালী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ঢু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িত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াজ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ান্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ৌম্য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ব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ুণাবল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হ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থ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রেনা।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খ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্যবস্থ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হ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শিক্ষ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ব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লো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,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ারণ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খ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্রেড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ইনফ্লুয়েশ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ফলাফ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খত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রীক্ষার্থ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ম্বর্থ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চ্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র্থ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ও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দলে।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ফর্মুলাটা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ফায়দ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লু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োষ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াস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ঃ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...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চারবুদ্ধি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ত্মউপলব্ধ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গোষ্ঠী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দ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টা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ংলাদেশ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ুব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াকসেসফুল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েরেছে</w:t>
      </w:r>
      <w:r w:rsidRPr="00F2075A">
        <w:rPr>
          <w:rFonts w:ascii="Times New Roman" w:hAnsi="Times New Roman" w:cs="Times New Roman"/>
          <w:sz w:val="28"/>
          <w:szCs w:val="28"/>
        </w:rPr>
        <w:t>,</w:t>
      </w:r>
      <w:r w:rsidRPr="00F2075A">
        <w:rPr>
          <w:rFonts w:ascii="Nirmala UI" w:hAnsi="Nirmala UI" w:cs="Nirmala UI"/>
          <w:sz w:val="28"/>
          <w:szCs w:val="28"/>
        </w:rPr>
        <w:t>বাংলাদেশ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ৃথিবী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ই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ে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শ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ে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ছে।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ট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ঃ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নী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দ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ৈত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োষ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াস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খ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হী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শিক্ষ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াল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ও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স্তব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রে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িনিস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চ্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ুনাফ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জন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্য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োক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াস্টম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ত্যে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জনেস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িউপ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ই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েউ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ালা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বেকবা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াস্টম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ায়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াস্টম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োক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্যদ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ও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্রে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ক্রে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োক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ো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ক্রে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ে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েশ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িদ্ধ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ঠ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িত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ও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োক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জনেস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িউপ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জা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টিক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োক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াস্টম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জনেজ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গুল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ুগ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ুগ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ট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ট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ব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িয়ন্ত্রি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ুনাফ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লাভ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যোগ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া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যোগ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ে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েড়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খ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ুক্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বাভাব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ীবনাচর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স্বাভাবিক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ীবনাচরণ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ক্ত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ড়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খ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্ষমত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ই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lastRenderedPageBreak/>
        <w:t>ভোগ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্পৃহ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গ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ৈর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প্রয়োজনী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োগ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ি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ও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ত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া</w:t>
      </w:r>
      <w:proofErr w:type="spellEnd"/>
      <w:r w:rsidRPr="00F2075A">
        <w:rPr>
          <w:rFonts w:ascii="Nirmala UI" w:hAnsi="Nirmala UI" w:cs="Nirmala UI"/>
          <w:sz w:val="28"/>
          <w:szCs w:val="28"/>
        </w:rPr>
        <w:t>ৎ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া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ধরণ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ড্ডিক্শ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ক্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খ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্নেশ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এ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ীব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ুঁজ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েড়া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ি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েন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ে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ন্য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াই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ছ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লিখ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বকিছু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ানুষ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বশেষ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খুঁজ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।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ুখ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প্রাপ্তি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ে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ায়গা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দ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ডিরেই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েও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তাহ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ন্তু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স্থির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াজ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ধ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থে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যা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ইট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প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াঁড়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রাজনী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অর্থনীত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ুটো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ন্ট্রোল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r w:rsidRPr="00F2075A">
        <w:rPr>
          <w:rFonts w:ascii="Nirmala UI" w:hAnsi="Nirmala UI" w:cs="Nirmala UI"/>
          <w:sz w:val="28"/>
          <w:szCs w:val="28"/>
        </w:rPr>
        <w:t>ই</w:t>
      </w:r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াথ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্ভব।সে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ক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উপজজ্ঞ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িষ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ব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তো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মাদ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চিন্ত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এবং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নিয়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সল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ছ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েটি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ভাবাট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আলোচনা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করাটাও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মন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হয়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সমাজের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জন্যে</w:t>
      </w:r>
      <w:proofErr w:type="spellEnd"/>
      <w:r w:rsidRPr="00F2075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2075A">
        <w:rPr>
          <w:rFonts w:ascii="Nirmala UI" w:hAnsi="Nirmala UI" w:cs="Nirmala UI"/>
          <w:sz w:val="28"/>
          <w:szCs w:val="28"/>
        </w:rPr>
        <w:t>দরকার</w:t>
      </w:r>
      <w:proofErr w:type="spellEnd"/>
      <w:r w:rsidRPr="00F2075A">
        <w:rPr>
          <w:rFonts w:ascii="Nirmala UI" w:hAnsi="Nirmala UI" w:cs="Nirmala UI"/>
          <w:sz w:val="28"/>
          <w:szCs w:val="28"/>
        </w:rPr>
        <w:t>।</w:t>
      </w:r>
    </w:p>
    <w:sectPr w:rsidR="004A0BD1" w:rsidRPr="00F207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NTI2NjQ3NjMzNzRU0lEKTi0uzszPAykwrAUAUW8EbiwAAAA="/>
  </w:docVars>
  <w:rsids>
    <w:rsidRoot w:val="00F2075A"/>
    <w:rsid w:val="004A0BD1"/>
    <w:rsid w:val="00F20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3BA1B3-0323-4F9B-ADE4-1BBE4157F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k Shohas</dc:creator>
  <cp:keywords/>
  <dc:description/>
  <cp:lastModifiedBy>Ashrak Shohas</cp:lastModifiedBy>
  <cp:revision>1</cp:revision>
  <dcterms:created xsi:type="dcterms:W3CDTF">2020-12-26T10:31:00Z</dcterms:created>
  <dcterms:modified xsi:type="dcterms:W3CDTF">2020-12-26T10:39:00Z</dcterms:modified>
</cp:coreProperties>
</file>